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743D" w:rsidRPr="00FF743D" w:rsidRDefault="00FF743D" w:rsidP="00FF743D">
      <w:pPr>
        <w:shd w:val="clear" w:color="auto" w:fill="FFFFFF"/>
        <w:spacing w:after="0" w:line="240" w:lineRule="auto"/>
        <w:textAlignment w:val="baseline"/>
        <w:outlineLvl w:val="1"/>
        <w:rPr>
          <w:rFonts w:ascii="Arial" w:eastAsia="Times New Roman" w:hAnsi="Arial" w:cs="Arial"/>
          <w:b/>
          <w:bCs/>
          <w:caps/>
          <w:color w:val="000000"/>
          <w:sz w:val="42"/>
          <w:szCs w:val="42"/>
          <w:lang w:eastAsia="en-GB"/>
        </w:rPr>
      </w:pPr>
      <w:r>
        <w:rPr>
          <w:rFonts w:ascii="Arial" w:eastAsia="Times New Roman" w:hAnsi="Arial" w:cs="Arial"/>
          <w:b/>
          <w:bCs/>
          <w:caps/>
          <w:color w:val="000000"/>
          <w:sz w:val="42"/>
          <w:szCs w:val="42"/>
          <w:u w:val="single"/>
          <w:lang w:eastAsia="en-GB"/>
        </w:rPr>
        <w:t>ВОЗАЧ-ДИСТРИБУТЕР (</w:t>
      </w:r>
      <w:r>
        <w:rPr>
          <w:rFonts w:ascii="Arial" w:eastAsia="Times New Roman" w:hAnsi="Arial" w:cs="Arial"/>
          <w:b/>
          <w:bCs/>
          <w:caps/>
          <w:color w:val="000000"/>
          <w:sz w:val="42"/>
          <w:szCs w:val="42"/>
          <w:u w:val="single"/>
          <w:lang w:val="mk-MK" w:eastAsia="en-GB"/>
        </w:rPr>
        <w:t>РЕОН СКОПЈЕ</w:t>
      </w:r>
      <w:r w:rsidRPr="00FF743D">
        <w:rPr>
          <w:rFonts w:ascii="Arial" w:eastAsia="Times New Roman" w:hAnsi="Arial" w:cs="Arial"/>
          <w:b/>
          <w:bCs/>
          <w:caps/>
          <w:color w:val="000000"/>
          <w:sz w:val="42"/>
          <w:szCs w:val="42"/>
          <w:u w:val="single"/>
          <w:lang w:val="mk-MK" w:eastAsia="en-GB"/>
        </w:rPr>
        <w:t>)</w:t>
      </w:r>
    </w:p>
    <w:p w:rsidR="00FF743D" w:rsidRDefault="00FF743D" w:rsidP="00FF743D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p w:rsidR="00FF743D" w:rsidRDefault="00FF743D" w:rsidP="00FF743D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p w:rsidR="00FF743D" w:rsidRPr="00FF743D" w:rsidRDefault="00FF743D" w:rsidP="00FF743D">
      <w:pPr>
        <w:numPr>
          <w:ilvl w:val="0"/>
          <w:numId w:val="5"/>
        </w:numPr>
        <w:spacing w:after="0" w:line="240" w:lineRule="auto"/>
        <w:ind w:left="0"/>
        <w:textAlignment w:val="baseline"/>
        <w:rPr>
          <w:rFonts w:ascii="Arial" w:eastAsia="Times New Roman" w:hAnsi="Arial" w:cs="Arial"/>
          <w:color w:val="3F3F3F"/>
          <w:sz w:val="18"/>
          <w:szCs w:val="18"/>
          <w:lang w:eastAsia="en-GB"/>
        </w:rPr>
      </w:pPr>
      <w:proofErr w:type="spellStart"/>
      <w:r w:rsidRPr="00FF743D">
        <w:rPr>
          <w:rFonts w:ascii="Arial" w:eastAsia="Times New Roman" w:hAnsi="Arial" w:cs="Arial"/>
          <w:b/>
          <w:color w:val="3F3F3F"/>
          <w:sz w:val="18"/>
          <w:szCs w:val="18"/>
          <w:lang w:eastAsia="en-GB"/>
        </w:rPr>
        <w:t>Дистрибутер</w:t>
      </w:r>
      <w:proofErr w:type="spellEnd"/>
      <w:r w:rsidRPr="00FF743D">
        <w:rPr>
          <w:rFonts w:ascii="Arial" w:eastAsia="Times New Roman" w:hAnsi="Arial" w:cs="Arial"/>
          <w:color w:val="3F3F3F"/>
          <w:sz w:val="18"/>
          <w:szCs w:val="18"/>
          <w:lang w:eastAsia="en-GB"/>
        </w:rPr>
        <w:t>/</w:t>
      </w:r>
      <w:proofErr w:type="spellStart"/>
      <w:r w:rsidRPr="00FF743D">
        <w:rPr>
          <w:rFonts w:ascii="Arial" w:eastAsia="Times New Roman" w:hAnsi="Arial" w:cs="Arial"/>
          <w:color w:val="3F3F3F"/>
          <w:sz w:val="18"/>
          <w:szCs w:val="18"/>
          <w:lang w:eastAsia="en-GB"/>
        </w:rPr>
        <w:t>комерцијалист</w:t>
      </w:r>
      <w:proofErr w:type="spellEnd"/>
      <w:r w:rsidRPr="00FF743D">
        <w:rPr>
          <w:rFonts w:ascii="Arial" w:eastAsia="Times New Roman" w:hAnsi="Arial" w:cs="Arial"/>
          <w:color w:val="3F3F3F"/>
          <w:sz w:val="18"/>
          <w:szCs w:val="18"/>
          <w:lang w:eastAsia="en-GB"/>
        </w:rPr>
        <w:t>/</w:t>
      </w:r>
      <w:proofErr w:type="spellStart"/>
      <w:r w:rsidRPr="00FF743D">
        <w:rPr>
          <w:rFonts w:ascii="Arial" w:eastAsia="Times New Roman" w:hAnsi="Arial" w:cs="Arial"/>
          <w:color w:val="3F3F3F"/>
          <w:sz w:val="18"/>
          <w:szCs w:val="18"/>
          <w:lang w:eastAsia="en-GB"/>
        </w:rPr>
        <w:t>набавки</w:t>
      </w:r>
      <w:proofErr w:type="spellEnd"/>
    </w:p>
    <w:p w:rsidR="00FF743D" w:rsidRDefault="00FF743D" w:rsidP="00FF743D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p w:rsidR="00FF743D" w:rsidRDefault="00FF743D" w:rsidP="00FF743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proofErr w:type="spellStart"/>
      <w:r>
        <w:rPr>
          <w:rFonts w:ascii="Arial" w:hAnsi="Arial" w:cs="Arial"/>
          <w:color w:val="000000"/>
          <w:sz w:val="20"/>
          <w:szCs w:val="20"/>
        </w:rPr>
        <w:t>Поради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зголемениот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обем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на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работа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фирмата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lang w:val="mk-MK"/>
        </w:rPr>
        <w:t>Мартин 1 г</w:t>
      </w:r>
      <w:r>
        <w:rPr>
          <w:rFonts w:ascii="Arial" w:hAnsi="Arial" w:cs="Arial"/>
          <w:color w:val="000000"/>
          <w:sz w:val="20"/>
          <w:szCs w:val="20"/>
        </w:rPr>
        <w:t xml:space="preserve">о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проширува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својот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тим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. </w:t>
      </w:r>
      <w:r>
        <w:rPr>
          <w:rFonts w:ascii="Arial" w:hAnsi="Arial" w:cs="Arial"/>
          <w:color w:val="000000"/>
          <w:sz w:val="20"/>
          <w:szCs w:val="20"/>
          <w:lang w:val="mk-MK"/>
        </w:rPr>
        <w:t xml:space="preserve">Доколку сте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динамична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и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одговорна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особа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ве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повикуваме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да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се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пријавите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на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lang w:val="mk-MK"/>
        </w:rPr>
        <w:t xml:space="preserve">нашиот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огла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за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вработување</w:t>
      </w:r>
      <w:proofErr w:type="spellEnd"/>
      <w:r>
        <w:rPr>
          <w:rFonts w:ascii="Arial" w:hAnsi="Arial" w:cs="Arial"/>
          <w:color w:val="000000"/>
          <w:sz w:val="20"/>
          <w:szCs w:val="20"/>
        </w:rPr>
        <w:t>.</w:t>
      </w:r>
    </w:p>
    <w:p w:rsidR="00FF743D" w:rsidRDefault="00FF743D" w:rsidP="00FF743D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</w:p>
    <w:p w:rsidR="00FF743D" w:rsidRPr="00FF743D" w:rsidRDefault="00FF743D" w:rsidP="00FF743D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Опис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н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работно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место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:</w:t>
      </w:r>
      <w:r w:rsidRPr="00FF743D">
        <w:rPr>
          <w:rFonts w:ascii="Arial" w:hAnsi="Arial" w:cs="Arial"/>
          <w:color w:val="000000"/>
          <w:sz w:val="20"/>
          <w:szCs w:val="20"/>
          <w:lang w:val="mk-MK"/>
        </w:rPr>
        <w:t xml:space="preserve"> </w:t>
      </w:r>
    </w:p>
    <w:p w:rsidR="00FF743D" w:rsidRPr="00FF743D" w:rsidRDefault="00FF743D" w:rsidP="00FF743D">
      <w:pPr>
        <w:numPr>
          <w:ilvl w:val="0"/>
          <w:numId w:val="1"/>
        </w:num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Достава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на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>роба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  <w:lang w:val="mk-MK" w:eastAsia="en-GB"/>
        </w:rPr>
        <w:t xml:space="preserve"> (пијалоци)</w:t>
      </w:r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  <w:lang w:val="mk-MK" w:eastAsia="en-GB"/>
        </w:rPr>
        <w:t>во</w:t>
      </w:r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С</w:t>
      </w:r>
      <w:r>
        <w:rPr>
          <w:rFonts w:ascii="Arial" w:eastAsia="Times New Roman" w:hAnsi="Arial" w:cs="Arial"/>
          <w:color w:val="000000"/>
          <w:sz w:val="20"/>
          <w:szCs w:val="20"/>
          <w:lang w:val="mk-MK" w:eastAsia="en-GB"/>
        </w:rPr>
        <w:t>копје</w:t>
      </w:r>
    </w:p>
    <w:p w:rsidR="00FF743D" w:rsidRPr="00FF743D" w:rsidRDefault="00FF743D" w:rsidP="00FF743D">
      <w:p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bookmarkStart w:id="0" w:name="_GoBack"/>
      <w:bookmarkEnd w:id="0"/>
    </w:p>
    <w:p w:rsidR="00FF743D" w:rsidRPr="00FF743D" w:rsidRDefault="00FF743D" w:rsidP="00FF743D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Од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вас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очекувавме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:</w:t>
      </w:r>
    </w:p>
    <w:p w:rsidR="00FF743D" w:rsidRPr="00FF743D" w:rsidRDefault="00FF743D" w:rsidP="00FF743D">
      <w:pPr>
        <w:numPr>
          <w:ilvl w:val="0"/>
          <w:numId w:val="2"/>
        </w:num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mk-MK" w:eastAsia="en-GB"/>
        </w:rPr>
        <w:t>К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омуникациски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вештини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,</w:t>
      </w:r>
    </w:p>
    <w:p w:rsidR="00FF743D" w:rsidRPr="00FF743D" w:rsidRDefault="00FF743D" w:rsidP="00FF743D">
      <w:pPr>
        <w:numPr>
          <w:ilvl w:val="0"/>
          <w:numId w:val="2"/>
        </w:num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mk-MK" w:eastAsia="en-GB"/>
        </w:rPr>
        <w:t xml:space="preserve">Самоицијативност </w:t>
      </w:r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и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желб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з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учење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,</w:t>
      </w:r>
    </w:p>
    <w:p w:rsidR="00FF743D" w:rsidRDefault="00FF743D" w:rsidP="00FF743D">
      <w:pPr>
        <w:numPr>
          <w:ilvl w:val="0"/>
          <w:numId w:val="2"/>
        </w:num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Флексибилност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и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снаодливост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во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  <w:lang w:val="mk-MK" w:eastAsia="en-GB"/>
        </w:rPr>
        <w:t>работата</w:t>
      </w:r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,</w:t>
      </w:r>
    </w:p>
    <w:p w:rsidR="00FF743D" w:rsidRPr="00FF743D" w:rsidRDefault="00FF743D" w:rsidP="00FF743D">
      <w:pPr>
        <w:numPr>
          <w:ilvl w:val="0"/>
          <w:numId w:val="2"/>
        </w:num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mk-MK" w:eastAsia="en-GB"/>
        </w:rPr>
        <w:t>Т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имск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работ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,</w:t>
      </w:r>
    </w:p>
    <w:p w:rsidR="00FF743D" w:rsidRDefault="00FF743D" w:rsidP="00FF743D">
      <w:pPr>
        <w:numPr>
          <w:ilvl w:val="0"/>
          <w:numId w:val="2"/>
        </w:num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Искреност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и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доверливост</w:t>
      </w:r>
      <w:proofErr w:type="spellEnd"/>
    </w:p>
    <w:p w:rsidR="00FF743D" w:rsidRPr="00FF743D" w:rsidRDefault="00FF743D" w:rsidP="00FF743D">
      <w:p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p w:rsidR="00FF743D" w:rsidRPr="00FF743D" w:rsidRDefault="00FF743D" w:rsidP="00FF743D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Квалификации:</w:t>
      </w:r>
    </w:p>
    <w:p w:rsidR="00FF743D" w:rsidRPr="00FF743D" w:rsidRDefault="00FF743D" w:rsidP="00FF743D">
      <w:pPr>
        <w:numPr>
          <w:ilvl w:val="0"/>
          <w:numId w:val="3"/>
        </w:num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Обавезно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поседување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на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возачка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дозвола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"C</w:t>
      </w:r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"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категориј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(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активен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возач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),</w:t>
      </w:r>
    </w:p>
    <w:p w:rsidR="00FF743D" w:rsidRDefault="00FF743D" w:rsidP="00FF743D">
      <w:pPr>
        <w:numPr>
          <w:ilvl w:val="0"/>
          <w:numId w:val="3"/>
        </w:num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ССС</w:t>
      </w:r>
    </w:p>
    <w:p w:rsidR="00FF743D" w:rsidRPr="00FF743D" w:rsidRDefault="00FF743D" w:rsidP="00FF743D">
      <w:p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p w:rsidR="00FF743D" w:rsidRPr="00FF743D" w:rsidRDefault="00FF743D" w:rsidP="00FF743D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mk-MK" w:eastAsia="en-GB"/>
        </w:rPr>
        <w:t>В</w:t>
      </w:r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и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нудиме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:</w:t>
      </w:r>
    </w:p>
    <w:p w:rsidR="00FF743D" w:rsidRPr="00FF743D" w:rsidRDefault="00FF743D" w:rsidP="00FF743D">
      <w:pPr>
        <w:numPr>
          <w:ilvl w:val="0"/>
          <w:numId w:val="4"/>
        </w:num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Редовн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плат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и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професионално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опкружување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,</w:t>
      </w:r>
    </w:p>
    <w:p w:rsidR="00FF743D" w:rsidRPr="00FF743D" w:rsidRDefault="00FF743D" w:rsidP="00FF743D">
      <w:pPr>
        <w:numPr>
          <w:ilvl w:val="0"/>
          <w:numId w:val="4"/>
        </w:num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Работ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во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стабилн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и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растечк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компаниј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,</w:t>
      </w:r>
    </w:p>
    <w:p w:rsidR="00FF743D" w:rsidRDefault="00FF743D" w:rsidP="00FF743D">
      <w:pPr>
        <w:numPr>
          <w:ilvl w:val="0"/>
          <w:numId w:val="4"/>
        </w:num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Наград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за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</w:t>
      </w:r>
      <w:proofErr w:type="spellStart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труд</w:t>
      </w:r>
      <w:proofErr w:type="spellEnd"/>
      <w:r w:rsidRPr="00FF743D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и работа</w:t>
      </w:r>
    </w:p>
    <w:p w:rsidR="00FF743D" w:rsidRPr="00FF743D" w:rsidRDefault="00FF743D" w:rsidP="00FF743D">
      <w:pPr>
        <w:numPr>
          <w:ilvl w:val="0"/>
          <w:numId w:val="4"/>
        </w:numPr>
        <w:spacing w:after="0" w:line="240" w:lineRule="auto"/>
        <w:ind w:left="3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mk-MK" w:eastAsia="en-GB"/>
        </w:rPr>
        <w:t>О</w:t>
      </w:r>
      <w:r w:rsidRPr="00FF743D">
        <w:rPr>
          <w:rFonts w:ascii="Arial" w:eastAsia="Times New Roman" w:hAnsi="Arial" w:cs="Arial"/>
          <w:color w:val="000000"/>
          <w:sz w:val="20"/>
          <w:szCs w:val="20"/>
          <w:lang w:val="mk-MK" w:eastAsia="en-GB"/>
        </w:rPr>
        <w:t xml:space="preserve">бука за </w:t>
      </w:r>
      <w:r>
        <w:rPr>
          <w:rFonts w:ascii="Arial" w:eastAsia="Times New Roman" w:hAnsi="Arial" w:cs="Arial"/>
          <w:color w:val="000000"/>
          <w:sz w:val="20"/>
          <w:szCs w:val="20"/>
          <w:lang w:val="mk-MK" w:eastAsia="en-GB"/>
        </w:rPr>
        <w:t xml:space="preserve">елекронска евиденција </w:t>
      </w:r>
      <w:r w:rsidRPr="00FF743D">
        <w:rPr>
          <w:rFonts w:ascii="Arial" w:eastAsia="Times New Roman" w:hAnsi="Arial" w:cs="Arial"/>
          <w:color w:val="000000"/>
          <w:sz w:val="20"/>
          <w:szCs w:val="20"/>
          <w:lang w:val="mk-MK" w:eastAsia="en-GB"/>
        </w:rPr>
        <w:t>на артикли (работа со псијон)</w:t>
      </w:r>
    </w:p>
    <w:p w:rsidR="00EE73E9" w:rsidRDefault="00EE73E9"/>
    <w:sectPr w:rsidR="00EE73E9" w:rsidSect="00BC35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3C7618"/>
    <w:multiLevelType w:val="multilevel"/>
    <w:tmpl w:val="78CA3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F9F40E7"/>
    <w:multiLevelType w:val="multilevel"/>
    <w:tmpl w:val="3768D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C846C9E"/>
    <w:multiLevelType w:val="multilevel"/>
    <w:tmpl w:val="661E2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7143565"/>
    <w:multiLevelType w:val="multilevel"/>
    <w:tmpl w:val="57CA6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0897D65"/>
    <w:multiLevelType w:val="multilevel"/>
    <w:tmpl w:val="AE08D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sDA0MjIzNzY2tzAwNLNQ0lEKTi0uzszPAykwrAUAEoGumSwAAAA="/>
  </w:docVars>
  <w:rsids>
    <w:rsidRoot w:val="00FF743D"/>
    <w:rsid w:val="00255E8A"/>
    <w:rsid w:val="00BC35EC"/>
    <w:rsid w:val="00EE73E9"/>
    <w:rsid w:val="00FF743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5EC"/>
  </w:style>
  <w:style w:type="paragraph" w:styleId="Heading2">
    <w:name w:val="heading 2"/>
    <w:basedOn w:val="Normal"/>
    <w:link w:val="Heading2Char"/>
    <w:uiPriority w:val="9"/>
    <w:qFormat/>
    <w:rsid w:val="00FF743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F74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FF743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FF743D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4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33</Characters>
  <Application>Microsoft Office Word</Application>
  <DocSecurity>0</DocSecurity>
  <Lines>5</Lines>
  <Paragraphs>1</Paragraphs>
  <ScaleCrop>false</ScaleCrop>
  <Company>HP</Company>
  <LinksUpToDate>false</LinksUpToDate>
  <CharactersWithSpaces>7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an Ristovski</dc:creator>
  <cp:lastModifiedBy>User</cp:lastModifiedBy>
  <cp:revision>2</cp:revision>
  <dcterms:created xsi:type="dcterms:W3CDTF">2022-02-02T15:44:00Z</dcterms:created>
  <dcterms:modified xsi:type="dcterms:W3CDTF">2022-02-02T15:44:00Z</dcterms:modified>
</cp:coreProperties>
</file>